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13102E" w14:textId="77777777" w:rsidR="007D205D" w:rsidRPr="00DC1FCB" w:rsidRDefault="00DC1FCB" w:rsidP="00DC1FCB">
      <w:pPr>
        <w:jc w:val="center"/>
        <w:rPr>
          <w:b/>
          <w:sz w:val="28"/>
          <w:szCs w:val="28"/>
          <w:u w:val="single"/>
        </w:rPr>
      </w:pPr>
      <w:r w:rsidRPr="00DC1FCB">
        <w:rPr>
          <w:b/>
          <w:sz w:val="28"/>
          <w:szCs w:val="28"/>
          <w:u w:val="single"/>
        </w:rPr>
        <w:t>Recognizing Relationships using Taxa</w:t>
      </w:r>
    </w:p>
    <w:p w14:paraId="7B13102F" w14:textId="77777777" w:rsidR="00DC1FCB" w:rsidRDefault="00DC1FCB">
      <w:r>
        <w:t>You can tell how closely related species are by analyzing their taxa. Look at the following table. Using deduction, fill in the missing information. Once complete, answer the analysis questions.</w:t>
      </w:r>
    </w:p>
    <w:p w14:paraId="7B131030" w14:textId="77777777" w:rsidR="00DC1FCB" w:rsidRDefault="00DC1FCB"/>
    <w:p w14:paraId="7B131031" w14:textId="77777777" w:rsidR="00DC1FCB" w:rsidRDefault="00102690">
      <w:r>
        <w:rPr>
          <w:noProof/>
          <w:color w:val="0000FF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B13103E" wp14:editId="7B13103F">
                <wp:simplePos x="0" y="0"/>
                <wp:positionH relativeFrom="column">
                  <wp:posOffset>4082577</wp:posOffset>
                </wp:positionH>
                <wp:positionV relativeFrom="paragraph">
                  <wp:posOffset>1481455</wp:posOffset>
                </wp:positionV>
                <wp:extent cx="680484" cy="180753"/>
                <wp:effectExtent l="0" t="0" r="5715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0484" cy="18075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B131051" w14:textId="77777777" w:rsidR="00102690" w:rsidRDefault="0010269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B13103E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321.45pt;margin-top:116.65pt;width:53.6pt;height:14.2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" fillcolor="white [3201]" stroked="f" strokeweight=".5pt">
                <v:textbox>
                  <w:txbxContent>
                    <w:p w14:paraId="7B131051" w14:textId="77777777" w:rsidR="00102690" w:rsidRDefault="00102690"/>
                  </w:txbxContent>
                </v:textbox>
              </v:shape>
            </w:pict>
          </mc:Fallback>
        </mc:AlternateContent>
      </w:r>
      <w:r w:rsidR="004543CA">
        <w:rPr>
          <w:noProof/>
          <w:color w:val="0000FF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B131040" wp14:editId="7B131041">
                <wp:simplePos x="0" y="0"/>
                <wp:positionH relativeFrom="column">
                  <wp:posOffset>3051544</wp:posOffset>
                </wp:positionH>
                <wp:positionV relativeFrom="paragraph">
                  <wp:posOffset>1236921</wp:posOffset>
                </wp:positionV>
                <wp:extent cx="1807535" cy="191386"/>
                <wp:effectExtent l="0" t="0" r="254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07535" cy="19138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B131052" w14:textId="77777777" w:rsidR="004543CA" w:rsidRDefault="004543C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131040" id="Text Box 6" o:spid="_x0000_s1027" type="#_x0000_t202" style="position:absolute;margin-left:240.3pt;margin-top:97.4pt;width:142.35pt;height:15.0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" fillcolor="white [3201]" stroked="f" strokeweight=".5pt">
                <v:textbox>
                  <w:txbxContent>
                    <w:p w14:paraId="7B131052" w14:textId="77777777" w:rsidR="004543CA" w:rsidRDefault="004543CA"/>
                  </w:txbxContent>
                </v:textbox>
              </v:shape>
            </w:pict>
          </mc:Fallback>
        </mc:AlternateContent>
      </w:r>
      <w:r w:rsidR="00FE68AF">
        <w:rPr>
          <w:noProof/>
          <w:color w:val="0000FF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B131042" wp14:editId="7B131043">
                <wp:simplePos x="0" y="0"/>
                <wp:positionH relativeFrom="column">
                  <wp:posOffset>3051544</wp:posOffset>
                </wp:positionH>
                <wp:positionV relativeFrom="paragraph">
                  <wp:posOffset>981740</wp:posOffset>
                </wp:positionV>
                <wp:extent cx="2892056" cy="191386"/>
                <wp:effectExtent l="0" t="0" r="381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92056" cy="19138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B131053" w14:textId="77777777" w:rsidR="00FE68AF" w:rsidRDefault="00FE68A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131042" id="Text Box 5" o:spid="_x0000_s1028" type="#_x0000_t202" style="position:absolute;margin-left:240.3pt;margin-top:77.3pt;width:227.7pt;height:15.0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" fillcolor="white [3201]" stroked="f" strokeweight=".5pt">
                <v:textbox>
                  <w:txbxContent>
                    <w:p w14:paraId="7B131053" w14:textId="77777777" w:rsidR="00FE68AF" w:rsidRDefault="00FE68AF"/>
                  </w:txbxContent>
                </v:textbox>
              </v:shape>
            </w:pict>
          </mc:Fallback>
        </mc:AlternateContent>
      </w:r>
      <w:r w:rsidR="00774701">
        <w:rPr>
          <w:noProof/>
          <w:color w:val="0000FF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B131044" wp14:editId="7B131045">
                <wp:simplePos x="0" y="0"/>
                <wp:positionH relativeFrom="column">
                  <wp:posOffset>2021205</wp:posOffset>
                </wp:positionH>
                <wp:positionV relativeFrom="paragraph">
                  <wp:posOffset>716118</wp:posOffset>
                </wp:positionV>
                <wp:extent cx="3848987" cy="191386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48987" cy="19138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B131054" w14:textId="77777777" w:rsidR="00774701" w:rsidRDefault="00774701" w:rsidP="0077470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131044" id="Text Box 4" o:spid="_x0000_s1029" type="#_x0000_t202" style="position:absolute;margin-left:159.15pt;margin-top:56.4pt;width:303.05pt;height:15.0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" fillcolor="white [3201]" stroked="f" strokeweight=".5pt">
                <v:textbox>
                  <w:txbxContent>
                    <w:p w14:paraId="7B131054" w14:textId="77777777" w:rsidR="00774701" w:rsidRDefault="00774701" w:rsidP="00774701"/>
                  </w:txbxContent>
                </v:textbox>
              </v:shape>
            </w:pict>
          </mc:Fallback>
        </mc:AlternateContent>
      </w:r>
      <w:r w:rsidR="00774701">
        <w:rPr>
          <w:noProof/>
          <w:color w:val="0000FF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B131046" wp14:editId="7B131047">
                <wp:simplePos x="0" y="0"/>
                <wp:positionH relativeFrom="column">
                  <wp:posOffset>2009553</wp:posOffset>
                </wp:positionH>
                <wp:positionV relativeFrom="paragraph">
                  <wp:posOffset>482009</wp:posOffset>
                </wp:positionV>
                <wp:extent cx="3848987" cy="191386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48987" cy="19138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B131055" w14:textId="77777777" w:rsidR="00774701" w:rsidRDefault="0077470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131046" id="Text Box 3" o:spid="_x0000_s1030" type="#_x0000_t202" style="position:absolute;margin-left:158.25pt;margin-top:37.95pt;width:303.05pt;height:15.0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" fillcolor="white [3201]" stroked="f" strokeweight=".5pt">
                <v:textbox>
                  <w:txbxContent>
                    <w:p w14:paraId="7B131055" w14:textId="77777777" w:rsidR="00774701" w:rsidRDefault="00774701"/>
                  </w:txbxContent>
                </v:textbox>
              </v:shape>
            </w:pict>
          </mc:Fallback>
        </mc:AlternateContent>
      </w:r>
      <w:r w:rsidR="00DC1FCB">
        <w:rPr>
          <w:noProof/>
          <w:color w:val="0000FF"/>
        </w:rPr>
        <w:drawing>
          <wp:inline distT="0" distB="0" distL="0" distR="0" wp14:anchorId="7B131048" wp14:editId="7B131049">
            <wp:extent cx="5943600" cy="2215758"/>
            <wp:effectExtent l="0" t="0" r="0" b="0"/>
            <wp:docPr id="1" name="Picture 1" descr="Image result for fill in taxonomy tab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rc_mi" descr="Image result for fill in taxonomy table">
                      <a:hlinkClick r:id="rId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157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131032" w14:textId="77777777" w:rsidR="00DC1FCB" w:rsidRDefault="00DC1FCB"/>
    <w:p w14:paraId="7B131033" w14:textId="77777777" w:rsidR="00DC1FCB" w:rsidRPr="000C6EB3" w:rsidRDefault="00DC1FCB">
      <w:pPr>
        <w:rPr>
          <w:b/>
        </w:rPr>
      </w:pPr>
      <w:r w:rsidRPr="000C6EB3">
        <w:rPr>
          <w:b/>
        </w:rPr>
        <w:t>Analysis:</w:t>
      </w:r>
    </w:p>
    <w:p w14:paraId="7B131034" w14:textId="77777777" w:rsidR="00DC1FCB" w:rsidRDefault="000C6EB3" w:rsidP="000C6EB3">
      <w:pPr>
        <w:pStyle w:val="ListParagraph"/>
        <w:numPr>
          <w:ilvl w:val="0"/>
          <w:numId w:val="1"/>
        </w:numPr>
        <w:spacing w:line="360" w:lineRule="auto"/>
      </w:pPr>
      <w:r>
        <w:t xml:space="preserve">a). </w:t>
      </w:r>
      <w:r w:rsidR="00DC1FCB">
        <w:t>Which animal is most closely related</w:t>
      </w:r>
      <w:r>
        <w:t xml:space="preserve"> to the American Badger</w:t>
      </w:r>
      <w:r w:rsidR="00DC1FCB">
        <w:t>? ___________________</w:t>
      </w:r>
      <w:r>
        <w:t>______</w:t>
      </w:r>
    </w:p>
    <w:p w14:paraId="7B131035" w14:textId="77777777" w:rsidR="000C6EB3" w:rsidRDefault="000C6EB3" w:rsidP="000C6EB3">
      <w:pPr>
        <w:pStyle w:val="ListParagraph"/>
        <w:spacing w:line="360" w:lineRule="auto"/>
      </w:pPr>
      <w:r>
        <w:t>b). How can you tell by looking at the taxa? __________________________________________</w:t>
      </w:r>
    </w:p>
    <w:p w14:paraId="7B131036" w14:textId="77777777" w:rsidR="000C6EB3" w:rsidRDefault="000C6EB3" w:rsidP="000C6EB3">
      <w:pPr>
        <w:pStyle w:val="ListParagraph"/>
        <w:spacing w:line="360" w:lineRule="auto"/>
      </w:pPr>
    </w:p>
    <w:p w14:paraId="7B131037" w14:textId="77777777" w:rsidR="00DC1FCB" w:rsidRDefault="000C6EB3" w:rsidP="000C6EB3">
      <w:pPr>
        <w:pStyle w:val="ListParagraph"/>
        <w:numPr>
          <w:ilvl w:val="0"/>
          <w:numId w:val="1"/>
        </w:numPr>
        <w:spacing w:line="360" w:lineRule="auto"/>
      </w:pPr>
      <w:r>
        <w:t>a). Which two animals are most closely related? _________________________</w:t>
      </w:r>
    </w:p>
    <w:p w14:paraId="7B131038" w14:textId="77777777" w:rsidR="000C6EB3" w:rsidRDefault="000C6EB3" w:rsidP="000C6EB3">
      <w:pPr>
        <w:pStyle w:val="ListParagraph"/>
        <w:spacing w:line="360" w:lineRule="auto"/>
      </w:pPr>
      <w:r>
        <w:t>b). How can you tell by looking at the taxa? __________________________________________</w:t>
      </w:r>
    </w:p>
    <w:p w14:paraId="7B131039" w14:textId="77777777" w:rsidR="000C6EB3" w:rsidRDefault="000C6EB3" w:rsidP="000C6EB3">
      <w:pPr>
        <w:pStyle w:val="ListParagraph"/>
        <w:spacing w:line="360" w:lineRule="auto"/>
      </w:pPr>
    </w:p>
    <w:p w14:paraId="7B13103A" w14:textId="77777777" w:rsidR="000C6EB3" w:rsidRDefault="000C6EB3" w:rsidP="000C6EB3">
      <w:pPr>
        <w:pStyle w:val="ListParagraph"/>
        <w:numPr>
          <w:ilvl w:val="0"/>
          <w:numId w:val="1"/>
        </w:numPr>
        <w:spacing w:line="360" w:lineRule="auto"/>
      </w:pPr>
      <w:r>
        <w:t xml:space="preserve">Which animals can you be certain are carnivores? </w:t>
      </w:r>
    </w:p>
    <w:p w14:paraId="7B13103B" w14:textId="77777777" w:rsidR="000C6EB3" w:rsidRDefault="000C6EB3" w:rsidP="000C6EB3">
      <w:pPr>
        <w:pStyle w:val="ListParagraph"/>
        <w:spacing w:line="360" w:lineRule="auto"/>
      </w:pPr>
      <w:r>
        <w:t>______________________________________________________________________________</w:t>
      </w:r>
    </w:p>
    <w:p w14:paraId="7B13103C" w14:textId="77777777" w:rsidR="00DC1FCB" w:rsidRDefault="00B238DC">
      <w:r>
        <w:rPr>
          <w:noProof/>
          <w:color w:val="0000FF"/>
        </w:rPr>
        <w:drawing>
          <wp:anchor distT="0" distB="0" distL="114300" distR="114300" simplePos="0" relativeHeight="251658240" behindDoc="0" locked="0" layoutInCell="1" allowOverlap="1" wp14:anchorId="7B13104A" wp14:editId="7B13104B">
            <wp:simplePos x="0" y="0"/>
            <wp:positionH relativeFrom="column">
              <wp:posOffset>2008505</wp:posOffset>
            </wp:positionH>
            <wp:positionV relativeFrom="paragraph">
              <wp:posOffset>238760</wp:posOffset>
            </wp:positionV>
            <wp:extent cx="1903095" cy="1903095"/>
            <wp:effectExtent l="0" t="0" r="1905" b="1905"/>
            <wp:wrapNone/>
            <wp:docPr id="2" name="irc_mi" descr="Related image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rc_mi" descr="Related image">
                      <a:hlinkClick r:id="rId9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3095" cy="1903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13103D" w14:textId="77777777" w:rsidR="00DC1FCB" w:rsidRDefault="00DC1FCB"/>
    <w:sectPr w:rsidR="00DC1FC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13104E" w14:textId="77777777" w:rsidR="00DC1FCB" w:rsidRDefault="00DC1FCB" w:rsidP="00DC1FCB">
      <w:pPr>
        <w:spacing w:after="0" w:line="240" w:lineRule="auto"/>
      </w:pPr>
      <w:r>
        <w:separator/>
      </w:r>
    </w:p>
  </w:endnote>
  <w:endnote w:type="continuationSeparator" w:id="0">
    <w:p w14:paraId="7B13104F" w14:textId="77777777" w:rsidR="00DC1FCB" w:rsidRDefault="00DC1FCB" w:rsidP="00DC1F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7D871" w14:textId="77777777" w:rsidR="007D205D" w:rsidRDefault="007D20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70544C" w14:textId="77777777" w:rsidR="007D205D" w:rsidRDefault="007D205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62614D" w14:textId="77777777" w:rsidR="007D205D" w:rsidRDefault="007D20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13104C" w14:textId="77777777" w:rsidR="00DC1FCB" w:rsidRDefault="00DC1FCB" w:rsidP="00DC1FCB">
      <w:pPr>
        <w:spacing w:after="0" w:line="240" w:lineRule="auto"/>
      </w:pPr>
      <w:r>
        <w:separator/>
      </w:r>
    </w:p>
  </w:footnote>
  <w:footnote w:type="continuationSeparator" w:id="0">
    <w:p w14:paraId="7B13104D" w14:textId="77777777" w:rsidR="00DC1FCB" w:rsidRDefault="00DC1FCB" w:rsidP="00DC1F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FDDEBE" w14:textId="77777777" w:rsidR="007D205D" w:rsidRDefault="007D205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31050" w14:textId="15C567D2" w:rsidR="00DC1FCB" w:rsidRDefault="007D205D">
    <w:pPr>
      <w:pStyle w:val="Header"/>
    </w:pPr>
    <w:r>
      <w:t xml:space="preserve">Life Sciences </w:t>
    </w:r>
    <w:r w:rsidR="00DC1FCB">
      <w:t>11</w:t>
    </w:r>
    <w:r w:rsidR="00DC1FCB">
      <w:tab/>
    </w:r>
    <w:r w:rsidR="00DC1FCB">
      <w:ptab w:relativeTo="margin" w:alignment="center" w:leader="none"/>
    </w:r>
    <w:r w:rsidR="00DC1FCB">
      <w:t xml:space="preserve"> </w:t>
    </w:r>
    <w:r w:rsidR="00DC1FCB">
      <w:ptab w:relativeTo="margin" w:alignment="right" w:leader="none"/>
    </w:r>
    <w:r w:rsidR="00DC1FCB">
      <w:t>Name: ____________________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C5FAC0" w14:textId="77777777" w:rsidR="007D205D" w:rsidRDefault="007D205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3A38D1"/>
    <w:multiLevelType w:val="hybridMultilevel"/>
    <w:tmpl w:val="B928C7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14432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2NDI1NTM0MzE0MjBT0lEKTi0uzszPAykwrAUALt3Z6SwAAAA="/>
  </w:docVars>
  <w:rsids>
    <w:rsidRoot w:val="00DC1FCB"/>
    <w:rsid w:val="000C6EB3"/>
    <w:rsid w:val="00102690"/>
    <w:rsid w:val="0038298D"/>
    <w:rsid w:val="004543CA"/>
    <w:rsid w:val="00774701"/>
    <w:rsid w:val="007D205D"/>
    <w:rsid w:val="00804A39"/>
    <w:rsid w:val="00B238DC"/>
    <w:rsid w:val="00DC1FCB"/>
    <w:rsid w:val="00FE68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13102E"/>
  <w15:docId w15:val="{320A4933-D497-4F7B-8D0F-A5E614AEB7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C1F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1FC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C1F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1FCB"/>
  </w:style>
  <w:style w:type="paragraph" w:styleId="Footer">
    <w:name w:val="footer"/>
    <w:basedOn w:val="Normal"/>
    <w:link w:val="FooterChar"/>
    <w:uiPriority w:val="99"/>
    <w:unhideWhenUsed/>
    <w:rsid w:val="00DC1F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1FCB"/>
  </w:style>
  <w:style w:type="paragraph" w:styleId="ListParagraph">
    <w:name w:val="List Paragraph"/>
    <w:basedOn w:val="Normal"/>
    <w:uiPriority w:val="34"/>
    <w:qFormat/>
    <w:rsid w:val="00DC1FC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google.ca/url?sa=i&amp;rct=j&amp;q=&amp;esrc=s&amp;source=images&amp;cd=&amp;cad=rja&amp;uact=8&amp;ved=2ahUKEwjvk_-E8KbaAhVCxoMKHbg8DvkQjRx6BAgAEAU&amp;url=http://www.crackact.com/act/science/test438.html&amp;psig=AOvVaw0ssSwV8C3CUXtQ3wZ6LZt2&amp;ust=1523146166908353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image" Target="media/image2.jpeg"/><Relationship Id="rId4" Type="http://schemas.openxmlformats.org/officeDocument/2006/relationships/webSettings" Target="webSettings.xml"/><Relationship Id="rId9" Type="http://schemas.openxmlformats.org/officeDocument/2006/relationships/hyperlink" Target="http://www.google.com/url?sa=i&amp;rct=j&amp;q=&amp;esrc=s&amp;source=images&amp;cd=&amp;cad=rja&amp;uact=8&amp;ved=2ahUKEwjrjrDyhfvgAhWVsp4KHbsEBj8QjRx6BAgBEAU&amp;url=http://www.quickmeme.com/meme/119b&amp;psig=AOvVaw1CkDIoglbvz-hNr33xVtjM&amp;ust=1552426549719409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108</Words>
  <Characters>61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hool District 67 - Okanagan Skaha</Company>
  <LinksUpToDate>false</LinksUpToDate>
  <CharactersWithSpaces>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rp, Jennifer</dc:creator>
  <cp:lastModifiedBy>Sharp, Jennifer</cp:lastModifiedBy>
  <cp:revision>7</cp:revision>
  <cp:lastPrinted>2018-04-07T00:15:00Z</cp:lastPrinted>
  <dcterms:created xsi:type="dcterms:W3CDTF">2018-04-07T00:10:00Z</dcterms:created>
  <dcterms:modified xsi:type="dcterms:W3CDTF">2024-03-07T19:16:00Z</dcterms:modified>
</cp:coreProperties>
</file>